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14C2" w:rsidRPr="0042057D" w:rsidRDefault="00A133CD" w:rsidP="00080ED7">
      <w:pPr>
        <w:jc w:val="center"/>
        <w:rPr>
          <w:b/>
          <w:color w:val="0070C0"/>
          <w:sz w:val="28"/>
          <w:szCs w:val="28"/>
          <w:u w:val="thick"/>
        </w:rPr>
      </w:pPr>
      <w:r>
        <w:rPr>
          <w:b/>
          <w:color w:val="0070C0"/>
          <w:sz w:val="28"/>
          <w:szCs w:val="28"/>
          <w:u w:val="thick"/>
        </w:rPr>
        <w:t xml:space="preserve">Sample </w:t>
      </w:r>
      <w:r w:rsidR="00F41E79" w:rsidRPr="0042057D">
        <w:rPr>
          <w:b/>
          <w:color w:val="0070C0"/>
          <w:sz w:val="28"/>
          <w:szCs w:val="28"/>
          <w:u w:val="thick"/>
        </w:rPr>
        <w:t>Foll</w:t>
      </w:r>
      <w:r>
        <w:rPr>
          <w:b/>
          <w:color w:val="0070C0"/>
          <w:sz w:val="28"/>
          <w:szCs w:val="28"/>
          <w:u w:val="thick"/>
        </w:rPr>
        <w:t>ow up E</w:t>
      </w:r>
      <w:r w:rsidR="00F41E79" w:rsidRPr="0042057D">
        <w:rPr>
          <w:b/>
          <w:color w:val="0070C0"/>
          <w:sz w:val="28"/>
          <w:szCs w:val="28"/>
          <w:u w:val="thick"/>
        </w:rPr>
        <w:t xml:space="preserve">mail to </w:t>
      </w:r>
      <w:r>
        <w:rPr>
          <w:b/>
          <w:color w:val="0070C0"/>
          <w:sz w:val="28"/>
          <w:szCs w:val="28"/>
          <w:u w:val="thick"/>
        </w:rPr>
        <w:t>R</w:t>
      </w:r>
      <w:r w:rsidR="00F41E79" w:rsidRPr="0042057D">
        <w:rPr>
          <w:b/>
          <w:color w:val="0070C0"/>
          <w:sz w:val="28"/>
          <w:szCs w:val="28"/>
          <w:u w:val="thick"/>
        </w:rPr>
        <w:t>ecruiters</w:t>
      </w:r>
    </w:p>
    <w:p w:rsidR="00080ED7" w:rsidRDefault="00080ED7" w:rsidP="00080ED7">
      <w:pPr>
        <w:pBdr>
          <w:bottom w:val="single" w:sz="12" w:space="1" w:color="auto"/>
        </w:pBdr>
      </w:pPr>
    </w:p>
    <w:p w:rsidR="00F41E79" w:rsidRPr="00E64121" w:rsidRDefault="00A133CD">
      <w:pPr>
        <w:rPr>
          <w:b/>
          <w:color w:val="0070C0"/>
          <w:sz w:val="28"/>
          <w:szCs w:val="28"/>
          <w:u w:val="thick"/>
        </w:rPr>
      </w:pPr>
      <w:r>
        <w:rPr>
          <w:b/>
          <w:color w:val="0070C0"/>
          <w:sz w:val="28"/>
          <w:szCs w:val="28"/>
          <w:u w:val="thick"/>
        </w:rPr>
        <w:t xml:space="preserve">Sample </w:t>
      </w:r>
      <w:r w:rsidR="00080ED7" w:rsidRPr="00E64121">
        <w:rPr>
          <w:b/>
          <w:color w:val="0070C0"/>
          <w:sz w:val="28"/>
          <w:szCs w:val="28"/>
          <w:u w:val="thick"/>
        </w:rPr>
        <w:t>Follow-up email #</w:t>
      </w:r>
      <w:r w:rsidR="00E64121">
        <w:rPr>
          <w:b/>
          <w:color w:val="0070C0"/>
          <w:sz w:val="28"/>
          <w:szCs w:val="28"/>
          <w:u w:val="thick"/>
        </w:rPr>
        <w:t xml:space="preserve"> </w:t>
      </w:r>
      <w:r w:rsidR="00080ED7" w:rsidRPr="00E64121">
        <w:rPr>
          <w:b/>
          <w:color w:val="0070C0"/>
          <w:sz w:val="28"/>
          <w:szCs w:val="28"/>
          <w:u w:val="thick"/>
        </w:rPr>
        <w:t>1</w:t>
      </w:r>
    </w:p>
    <w:p w:rsidR="00F41E79" w:rsidRDefault="00F41E79">
      <w:r>
        <w:t>Dear Ms. Matthews</w:t>
      </w:r>
      <w:r w:rsidR="00A133CD">
        <w:t>:</w:t>
      </w:r>
      <w:r>
        <w:t xml:space="preserve"> </w:t>
      </w:r>
    </w:p>
    <w:p w:rsidR="00F41E79" w:rsidRDefault="00F41E79">
      <w:r>
        <w:t xml:space="preserve">It was my pleasure meeting you today at the Atlanta, </w:t>
      </w:r>
      <w:r w:rsidR="00080ED7">
        <w:t>GA job</w:t>
      </w:r>
      <w:r>
        <w:t xml:space="preserve"> fair. I appreciate you taking the time from your hectic schedule to speak to me about Job </w:t>
      </w:r>
      <w:r w:rsidRPr="00F41E79">
        <w:t>opportunit</w:t>
      </w:r>
      <w:r>
        <w:t xml:space="preserve">ies in your company </w:t>
      </w:r>
      <w:r w:rsidR="00D24495">
        <w:t>(Be</w:t>
      </w:r>
      <w:r>
        <w:t xml:space="preserve"> specific if you talk about a </w:t>
      </w:r>
      <w:r w:rsidRPr="00F41E79">
        <w:t>particular</w:t>
      </w:r>
      <w:r>
        <w:t xml:space="preserve"> </w:t>
      </w:r>
      <w:r w:rsidR="00D24495">
        <w:t>job)</w:t>
      </w:r>
      <w:r>
        <w:t xml:space="preserve">. </w:t>
      </w:r>
    </w:p>
    <w:p w:rsidR="00F41E79" w:rsidRDefault="00F41E79">
      <w:r>
        <w:t xml:space="preserve">I believe with my </w:t>
      </w:r>
      <w:r w:rsidR="00080ED7">
        <w:t xml:space="preserve">sales </w:t>
      </w:r>
      <w:r>
        <w:t xml:space="preserve">experience and skills, I would be able to contribute significantly to your </w:t>
      </w:r>
      <w:r w:rsidR="00427975">
        <w:t>company</w:t>
      </w:r>
      <w:r>
        <w:t xml:space="preserve">. </w:t>
      </w:r>
    </w:p>
    <w:p w:rsidR="00F41E79" w:rsidRDefault="00A133CD">
      <w:r>
        <w:t>I can</w:t>
      </w:r>
      <w:r w:rsidR="00F41E79" w:rsidRPr="00F41E79">
        <w:t xml:space="preserve"> be </w:t>
      </w:r>
      <w:r w:rsidR="001201DF">
        <w:t xml:space="preserve">reached at Phone: </w:t>
      </w:r>
      <w:r w:rsidR="00F41E79" w:rsidRPr="00F41E79">
        <w:t>770-262-0000 between 9 A.M- 5 P.M weekdays. You can also send an email (Jobhunter@Gmail.com) at any time. I look forward to hearing from you soon.</w:t>
      </w:r>
    </w:p>
    <w:p w:rsidR="00427975" w:rsidRDefault="00427975">
      <w:r>
        <w:t>Sincerely,</w:t>
      </w:r>
    </w:p>
    <w:p w:rsidR="00F41E79" w:rsidRDefault="00080ED7" w:rsidP="00F41E79">
      <w:pPr>
        <w:spacing w:after="0"/>
      </w:pPr>
      <w:r>
        <w:t xml:space="preserve">Wesley Lewis </w:t>
      </w:r>
      <w:bookmarkStart w:id="0" w:name="_GoBack"/>
      <w:bookmarkEnd w:id="0"/>
    </w:p>
    <w:p w:rsidR="00F41E79" w:rsidRDefault="00F41E79" w:rsidP="00F41E79">
      <w:pPr>
        <w:spacing w:after="0"/>
      </w:pPr>
      <w:r>
        <w:t>Snellville, GA 30078</w:t>
      </w:r>
    </w:p>
    <w:p w:rsidR="00F41E79" w:rsidRDefault="00F41E79" w:rsidP="00F41E79">
      <w:pPr>
        <w:spacing w:after="0"/>
      </w:pPr>
      <w:r>
        <w:t>Phone:  770-262-0000</w:t>
      </w:r>
    </w:p>
    <w:p w:rsidR="00F41E79" w:rsidRDefault="00F41E79" w:rsidP="00F41E79">
      <w:pPr>
        <w:spacing w:after="0"/>
      </w:pPr>
      <w:r>
        <w:t>Email: Jobhunter@Gmail.com</w:t>
      </w:r>
    </w:p>
    <w:p w:rsidR="00F41E79" w:rsidRDefault="00F41E79" w:rsidP="00080ED7">
      <w:pPr>
        <w:pBdr>
          <w:bottom w:val="single" w:sz="12" w:space="1" w:color="auto"/>
        </w:pBdr>
      </w:pPr>
    </w:p>
    <w:p w:rsidR="00080ED7" w:rsidRPr="00E64121" w:rsidRDefault="00A133CD">
      <w:pPr>
        <w:rPr>
          <w:b/>
          <w:color w:val="0070C0"/>
          <w:sz w:val="28"/>
          <w:szCs w:val="28"/>
          <w:u w:val="thick"/>
        </w:rPr>
      </w:pPr>
      <w:r>
        <w:rPr>
          <w:b/>
          <w:color w:val="0070C0"/>
          <w:sz w:val="28"/>
          <w:szCs w:val="28"/>
          <w:u w:val="thick"/>
        </w:rPr>
        <w:t xml:space="preserve">Sample </w:t>
      </w:r>
      <w:r w:rsidR="00080ED7" w:rsidRPr="00E64121">
        <w:rPr>
          <w:b/>
          <w:color w:val="0070C0"/>
          <w:sz w:val="28"/>
          <w:szCs w:val="28"/>
          <w:u w:val="thick"/>
        </w:rPr>
        <w:t>Follow-up email # 2</w:t>
      </w:r>
    </w:p>
    <w:p w:rsidR="00080ED7" w:rsidRDefault="00A133CD">
      <w:r>
        <w:t>Dear Ms. Matthews:</w:t>
      </w:r>
    </w:p>
    <w:p w:rsidR="00080ED7" w:rsidRDefault="00080ED7">
      <w:r>
        <w:t xml:space="preserve">It was a pleasure meeting you today at the Atlanta, GA job fair. I appreciate you taking the time from your hectic schedule to speak with me about your opening for a Staff Accounting Position. </w:t>
      </w:r>
    </w:p>
    <w:p w:rsidR="00080ED7" w:rsidRDefault="00080ED7">
      <w:r>
        <w:t xml:space="preserve">The position is exciting and seems to encompass a diversity of responsibilities. I believe that with my experience and skills, I would be able to contribute significantly to your company. </w:t>
      </w:r>
    </w:p>
    <w:p w:rsidR="00080ED7" w:rsidRDefault="00A133CD" w:rsidP="00080ED7">
      <w:r>
        <w:t>I can</w:t>
      </w:r>
      <w:r w:rsidR="00080ED7" w:rsidRPr="00F41E79">
        <w:t xml:space="preserve"> be </w:t>
      </w:r>
      <w:r w:rsidR="001201DF">
        <w:t xml:space="preserve">reached at Phone: </w:t>
      </w:r>
      <w:r w:rsidR="00080ED7" w:rsidRPr="00F41E79">
        <w:t>770-262-0000 between 9 A.M- 5 P.M weekdays. You can also send an email (Jobhunter@Gmail.com) at any time. I look forward to hearing from you soon.</w:t>
      </w:r>
    </w:p>
    <w:p w:rsidR="00427975" w:rsidRDefault="00427975" w:rsidP="00080ED7">
      <w:pPr>
        <w:spacing w:after="0"/>
      </w:pPr>
      <w:r w:rsidRPr="00427975">
        <w:t>Sincerely,</w:t>
      </w:r>
    </w:p>
    <w:p w:rsidR="00080ED7" w:rsidRDefault="00080ED7" w:rsidP="00080ED7">
      <w:pPr>
        <w:spacing w:after="0"/>
      </w:pPr>
      <w:r>
        <w:t xml:space="preserve">Wesley Lewis </w:t>
      </w:r>
    </w:p>
    <w:p w:rsidR="00080ED7" w:rsidRDefault="00080ED7" w:rsidP="00080ED7">
      <w:pPr>
        <w:spacing w:after="0"/>
      </w:pPr>
      <w:r>
        <w:t>Snellville, GA 30078</w:t>
      </w:r>
    </w:p>
    <w:p w:rsidR="00080ED7" w:rsidRDefault="00080ED7" w:rsidP="00080ED7">
      <w:pPr>
        <w:spacing w:after="0"/>
      </w:pPr>
      <w:r>
        <w:t>Phone:  770-262-0000</w:t>
      </w:r>
    </w:p>
    <w:p w:rsidR="00080ED7" w:rsidRDefault="00080ED7" w:rsidP="00080ED7">
      <w:pPr>
        <w:spacing w:after="0"/>
      </w:pPr>
      <w:r>
        <w:t>Email: Jobhunter@Gmail.com</w:t>
      </w:r>
    </w:p>
    <w:p w:rsidR="00080ED7" w:rsidRDefault="00080ED7"/>
    <w:p w:rsidR="00080ED7" w:rsidRDefault="00080ED7"/>
    <w:sectPr w:rsidR="00080E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zewNLI0MTMxtjRT0lEKTi0uzszPAykwrAUAatNBaSwAAAA="/>
  </w:docVars>
  <w:rsids>
    <w:rsidRoot w:val="00F41E79"/>
    <w:rsid w:val="00054BCD"/>
    <w:rsid w:val="00080ED7"/>
    <w:rsid w:val="001201DF"/>
    <w:rsid w:val="0042057D"/>
    <w:rsid w:val="00427975"/>
    <w:rsid w:val="0089049D"/>
    <w:rsid w:val="00A133CD"/>
    <w:rsid w:val="00A214C2"/>
    <w:rsid w:val="00BE5B26"/>
    <w:rsid w:val="00D22201"/>
    <w:rsid w:val="00D24495"/>
    <w:rsid w:val="00E64121"/>
    <w:rsid w:val="00F4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E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E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11</cp:revision>
  <cp:lastPrinted>2020-06-19T20:41:00Z</cp:lastPrinted>
  <dcterms:created xsi:type="dcterms:W3CDTF">2020-06-19T19:04:00Z</dcterms:created>
  <dcterms:modified xsi:type="dcterms:W3CDTF">2020-06-19T20:53:00Z</dcterms:modified>
</cp:coreProperties>
</file>